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45F80D5A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0E07C0">
        <w:trPr>
          <w:trHeight w:val="773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73801" w14:textId="77777777" w:rsidR="005B1E69" w:rsidRDefault="005B1E69" w:rsidP="008068A2">
      <w:pPr>
        <w:spacing w:after="0" w:line="240" w:lineRule="auto"/>
      </w:pPr>
      <w:r>
        <w:separator/>
      </w:r>
    </w:p>
  </w:endnote>
  <w:endnote w:type="continuationSeparator" w:id="0">
    <w:p w14:paraId="420A0BD3" w14:textId="77777777" w:rsidR="005B1E69" w:rsidRDefault="005B1E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50768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50768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79337" w14:textId="77777777" w:rsidR="005B1E69" w:rsidRDefault="005B1E69" w:rsidP="008068A2">
      <w:pPr>
        <w:spacing w:after="0" w:line="240" w:lineRule="auto"/>
      </w:pPr>
      <w:r>
        <w:separator/>
      </w:r>
    </w:p>
  </w:footnote>
  <w:footnote w:type="continuationSeparator" w:id="0">
    <w:p w14:paraId="578505AC" w14:textId="77777777" w:rsidR="005B1E69" w:rsidRDefault="005B1E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rgUAiSy9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B1E69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E86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67</Words>
  <Characters>4298</Characters>
  <Application>Microsoft Office Word</Application>
  <DocSecurity>0</DocSecurity>
  <Lines>238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9-21T07:45:00Z</dcterms:created>
  <dcterms:modified xsi:type="dcterms:W3CDTF">2022-09-21T07:4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62013650f67b2cd3ba318e3e0dc723a514e1cb9c3e204e350e5ae1ef924499</vt:lpwstr>
  </property>
</Properties>
</file>